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484CB18D" w14:textId="77777777" w:rsidR="00FE7657" w:rsidRPr="00EE6C3A" w:rsidRDefault="00000000" w:rsidP="00EE6C3A">
      <w:pPr>
        <w:pStyle w:val="Balk1"/>
        <w:jc w:val="both"/>
        <w:rPr>
          <w:rFonts w:ascii="Calibri" w:hAnsi="Calibri" w:cs="Calibri"/>
          <w:sz w:val="24"/>
          <w:szCs w:val="24"/>
        </w:rPr>
      </w:pPr>
      <w:bookmarkStart w:id="0" w:name="Xecf9588cc483c45ee2a9a1d657a3d8070ce02b4"/>
      <w:r w:rsidRPr="00EE6C3A">
        <w:rPr>
          <w:rFonts w:ascii="Calibri" w:hAnsi="Calibri" w:cs="Calibri"/>
          <w:sz w:val="24"/>
          <w:szCs w:val="24"/>
        </w:rPr>
        <w:t>HEMŞİRELİK ESASLARI DERSİ UYGULAMA SINAVI ÖLÇME VE DEĞERLENDİRME SÜRECİ</w:t>
      </w:r>
    </w:p>
    <w:p w14:paraId="41445746" w14:textId="77777777" w:rsidR="00FE7657" w:rsidRPr="00EE6C3A" w:rsidRDefault="00000000" w:rsidP="00EE6C3A">
      <w:pPr>
        <w:pStyle w:val="Balk2"/>
        <w:jc w:val="both"/>
        <w:rPr>
          <w:rFonts w:ascii="Calibri" w:hAnsi="Calibri" w:cs="Calibri"/>
          <w:sz w:val="24"/>
          <w:szCs w:val="24"/>
        </w:rPr>
      </w:pPr>
      <w:bookmarkStart w:id="1" w:name="X61f17a6861defac95dafa01a785ccb880f3ce0b"/>
      <w:r w:rsidRPr="00EE6C3A">
        <w:rPr>
          <w:rFonts w:ascii="Calibri" w:hAnsi="Calibri" w:cs="Calibri"/>
          <w:sz w:val="24"/>
          <w:szCs w:val="24"/>
        </w:rPr>
        <w:t>Ölçme ve Değerlendirme Sürecinin Tanıtımı</w:t>
      </w:r>
    </w:p>
    <w:p w14:paraId="75D4E53A" w14:textId="77777777" w:rsidR="00FE7657" w:rsidRPr="00EE6C3A" w:rsidRDefault="00000000" w:rsidP="00EE6C3A">
      <w:pPr>
        <w:pStyle w:val="FirstParagraph"/>
        <w:jc w:val="both"/>
        <w:rPr>
          <w:rFonts w:ascii="Calibri" w:hAnsi="Calibri" w:cs="Calibri"/>
        </w:rPr>
      </w:pPr>
      <w:r w:rsidRPr="00EE6C3A">
        <w:rPr>
          <w:rFonts w:ascii="Calibri" w:hAnsi="Calibri" w:cs="Calibri"/>
        </w:rPr>
        <w:t>Hemşirelik Esasları dersi uygulama sınavı, öğrencilerin temel hemşirelik becerilerini standartlara uygun şekilde yerine getirebilme yeterliliklerini değerlendirmek amacıyla yapılandırılmıştır. Ölçme süreci bilgi düzeyinin yanı sıra uygulama becerisi, klinik karar verme, hasta güvenliği, enfeksiyon kontrolü ve iletişim becerilerini birlikte değerlendirmeye yöneliktir.</w:t>
      </w:r>
    </w:p>
    <w:p w14:paraId="036AE93F" w14:textId="77777777" w:rsidR="00FE7657" w:rsidRPr="00EE6C3A" w:rsidRDefault="00000000" w:rsidP="00EE6C3A">
      <w:pPr>
        <w:pStyle w:val="GvdeMetni"/>
        <w:jc w:val="both"/>
        <w:rPr>
          <w:rFonts w:ascii="Calibri" w:hAnsi="Calibri" w:cs="Calibri"/>
        </w:rPr>
      </w:pPr>
      <w:r w:rsidRPr="00EE6C3A">
        <w:rPr>
          <w:rFonts w:ascii="Calibri" w:hAnsi="Calibri" w:cs="Calibri"/>
        </w:rPr>
        <w:t>Sınav toplam 100 puan üzerinden değerlendirilmektedir.</w:t>
      </w:r>
    </w:p>
    <w:p w14:paraId="3782BD13" w14:textId="77777777" w:rsidR="00FE7657" w:rsidRPr="00EE6C3A" w:rsidRDefault="00000000" w:rsidP="00EE6C3A">
      <w:pPr>
        <w:pStyle w:val="Compact"/>
        <w:numPr>
          <w:ilvl w:val="0"/>
          <w:numId w:val="2"/>
        </w:numPr>
        <w:jc w:val="both"/>
        <w:rPr>
          <w:rFonts w:ascii="Calibri" w:hAnsi="Calibri" w:cs="Calibri"/>
        </w:rPr>
      </w:pPr>
      <w:r w:rsidRPr="00EE6C3A">
        <w:rPr>
          <w:rFonts w:ascii="Calibri" w:hAnsi="Calibri" w:cs="Calibri"/>
        </w:rPr>
        <w:t>50 puan: Yaşamsal Bulguların Değerlendirilmesi</w:t>
      </w:r>
    </w:p>
    <w:p w14:paraId="2D9C5BAB" w14:textId="77777777" w:rsidR="00FE7657" w:rsidRPr="00EE6C3A" w:rsidRDefault="00000000" w:rsidP="00EE6C3A">
      <w:pPr>
        <w:pStyle w:val="Compact"/>
        <w:numPr>
          <w:ilvl w:val="0"/>
          <w:numId w:val="2"/>
        </w:numPr>
        <w:jc w:val="both"/>
        <w:rPr>
          <w:rFonts w:ascii="Calibri" w:hAnsi="Calibri" w:cs="Calibri"/>
        </w:rPr>
      </w:pPr>
      <w:r w:rsidRPr="00EE6C3A">
        <w:rPr>
          <w:rFonts w:ascii="Calibri" w:hAnsi="Calibri" w:cs="Calibri"/>
        </w:rPr>
        <w:t>50 puan: Kura yöntemiyle belirlenen uygulama becerisi</w:t>
      </w:r>
    </w:p>
    <w:p w14:paraId="627579D3" w14:textId="77777777" w:rsidR="00FE7657" w:rsidRPr="00EE6C3A" w:rsidRDefault="00000000" w:rsidP="00EE6C3A">
      <w:pPr>
        <w:pStyle w:val="FirstParagraph"/>
        <w:jc w:val="both"/>
        <w:rPr>
          <w:rFonts w:ascii="Calibri" w:hAnsi="Calibri" w:cs="Calibri"/>
        </w:rPr>
      </w:pPr>
      <w:r w:rsidRPr="00EE6C3A">
        <w:rPr>
          <w:rFonts w:ascii="Calibri" w:hAnsi="Calibri" w:cs="Calibri"/>
        </w:rPr>
        <w:t>Bu yapı sayesinde her öğrencinin temel hemşirelik uygulamalarındaki yeterliliği objektif olarak değerlendirilmektedir.</w:t>
      </w:r>
    </w:p>
    <w:p w14:paraId="4FCF712A" w14:textId="77777777" w:rsidR="00FE7657" w:rsidRPr="00EE6C3A" w:rsidRDefault="00000000" w:rsidP="00EE6C3A">
      <w:pPr>
        <w:pStyle w:val="Balk2"/>
        <w:jc w:val="both"/>
        <w:rPr>
          <w:rFonts w:ascii="Calibri" w:hAnsi="Calibri" w:cs="Calibri"/>
          <w:sz w:val="24"/>
          <w:szCs w:val="24"/>
        </w:rPr>
      </w:pPr>
      <w:bookmarkStart w:id="2" w:name="sınavın-uygulanış-süreci"/>
      <w:bookmarkEnd w:id="1"/>
      <w:r w:rsidRPr="00EE6C3A">
        <w:rPr>
          <w:rFonts w:ascii="Calibri" w:hAnsi="Calibri" w:cs="Calibri"/>
          <w:sz w:val="24"/>
          <w:szCs w:val="24"/>
        </w:rPr>
        <w:t>Sınavın Uygulanış Süreci</w:t>
      </w:r>
    </w:p>
    <w:p w14:paraId="6435261B" w14:textId="77777777" w:rsidR="00FE7657" w:rsidRPr="00EE6C3A" w:rsidRDefault="00000000" w:rsidP="00EE6C3A">
      <w:pPr>
        <w:pStyle w:val="FirstParagraph"/>
        <w:jc w:val="both"/>
        <w:rPr>
          <w:rFonts w:ascii="Calibri" w:hAnsi="Calibri" w:cs="Calibri"/>
        </w:rPr>
      </w:pPr>
      <w:r w:rsidRPr="00EE6C3A">
        <w:rPr>
          <w:rFonts w:ascii="Calibri" w:hAnsi="Calibri" w:cs="Calibri"/>
        </w:rPr>
        <w:t>Sınav laboratuvar ortamında gerçekleştirilmektedir. Öğrenciler sınava bireysel olarak alınmaktadır.</w:t>
      </w:r>
    </w:p>
    <w:p w14:paraId="6603CF72" w14:textId="77777777" w:rsidR="00FE7657" w:rsidRPr="00EE6C3A" w:rsidRDefault="00000000" w:rsidP="00EE6C3A">
      <w:pPr>
        <w:pStyle w:val="GvdeMetni"/>
        <w:jc w:val="both"/>
        <w:rPr>
          <w:rFonts w:ascii="Calibri" w:hAnsi="Calibri" w:cs="Calibri"/>
        </w:rPr>
      </w:pPr>
      <w:r w:rsidRPr="00EE6C3A">
        <w:rPr>
          <w:rFonts w:ascii="Calibri" w:hAnsi="Calibri" w:cs="Calibri"/>
        </w:rPr>
        <w:t>Sınav iki bölümden oluşmaktadır.</w:t>
      </w:r>
    </w:p>
    <w:p w14:paraId="3B3A28FF" w14:textId="77777777" w:rsidR="00FE7657" w:rsidRPr="00EE6C3A" w:rsidRDefault="00000000" w:rsidP="00EE6C3A">
      <w:pPr>
        <w:pStyle w:val="Balk3"/>
        <w:jc w:val="both"/>
        <w:rPr>
          <w:rFonts w:ascii="Calibri" w:hAnsi="Calibri" w:cs="Calibri"/>
          <w:sz w:val="24"/>
          <w:szCs w:val="24"/>
        </w:rPr>
      </w:pPr>
      <w:bookmarkStart w:id="3" w:name="bölüm-yaşamsal-bulgular-50-puan"/>
      <w:r w:rsidRPr="00EE6C3A">
        <w:rPr>
          <w:rFonts w:ascii="Calibri" w:hAnsi="Calibri" w:cs="Calibri"/>
          <w:sz w:val="24"/>
          <w:szCs w:val="24"/>
        </w:rPr>
        <w:t>1. Bölüm: Yaşamsal Bulgular (50 Puan)</w:t>
      </w:r>
    </w:p>
    <w:p w14:paraId="41439DA5" w14:textId="77777777" w:rsidR="00FE7657" w:rsidRPr="00EE6C3A" w:rsidRDefault="00000000" w:rsidP="00EE6C3A">
      <w:pPr>
        <w:pStyle w:val="FirstParagraph"/>
        <w:jc w:val="both"/>
        <w:rPr>
          <w:rFonts w:ascii="Calibri" w:hAnsi="Calibri" w:cs="Calibri"/>
        </w:rPr>
      </w:pPr>
      <w:r w:rsidRPr="00EE6C3A">
        <w:rPr>
          <w:rFonts w:ascii="Calibri" w:hAnsi="Calibri" w:cs="Calibri"/>
        </w:rPr>
        <w:t>Bu bölüm tüm öğrenciler için ortaktır.</w:t>
      </w:r>
    </w:p>
    <w:p w14:paraId="5A03A911" w14:textId="77777777" w:rsidR="00FE7657" w:rsidRPr="00EE6C3A" w:rsidRDefault="00000000" w:rsidP="00EE6C3A">
      <w:pPr>
        <w:pStyle w:val="GvdeMetni"/>
        <w:jc w:val="both"/>
        <w:rPr>
          <w:rFonts w:ascii="Calibri" w:hAnsi="Calibri" w:cs="Calibri"/>
        </w:rPr>
      </w:pPr>
      <w:r w:rsidRPr="00EE6C3A">
        <w:rPr>
          <w:rFonts w:ascii="Calibri" w:hAnsi="Calibri" w:cs="Calibri"/>
        </w:rPr>
        <w:t>Öğrenciden;</w:t>
      </w:r>
    </w:p>
    <w:p w14:paraId="5979E11E" w14:textId="77777777" w:rsidR="00FE7657" w:rsidRPr="00EE6C3A" w:rsidRDefault="00000000" w:rsidP="00EE6C3A">
      <w:pPr>
        <w:pStyle w:val="Compact"/>
        <w:numPr>
          <w:ilvl w:val="0"/>
          <w:numId w:val="3"/>
        </w:numPr>
        <w:jc w:val="both"/>
        <w:rPr>
          <w:rFonts w:ascii="Calibri" w:hAnsi="Calibri" w:cs="Calibri"/>
        </w:rPr>
      </w:pPr>
      <w:r w:rsidRPr="00EE6C3A">
        <w:rPr>
          <w:rFonts w:ascii="Calibri" w:hAnsi="Calibri" w:cs="Calibri"/>
        </w:rPr>
        <w:t>Vücut sıcaklığını uygun yöntemle ölçmesi,</w:t>
      </w:r>
    </w:p>
    <w:p w14:paraId="33BE23FA" w14:textId="77777777" w:rsidR="00FE7657" w:rsidRPr="00EE6C3A" w:rsidRDefault="00000000" w:rsidP="00EE6C3A">
      <w:pPr>
        <w:pStyle w:val="Compact"/>
        <w:numPr>
          <w:ilvl w:val="0"/>
          <w:numId w:val="3"/>
        </w:numPr>
        <w:jc w:val="both"/>
        <w:rPr>
          <w:rFonts w:ascii="Calibri" w:hAnsi="Calibri" w:cs="Calibri"/>
        </w:rPr>
      </w:pPr>
      <w:r w:rsidRPr="00EE6C3A">
        <w:rPr>
          <w:rFonts w:ascii="Calibri" w:hAnsi="Calibri" w:cs="Calibri"/>
        </w:rPr>
        <w:t>Nabzı değerlendirmesi,</w:t>
      </w:r>
    </w:p>
    <w:p w14:paraId="2076ECC3" w14:textId="77777777" w:rsidR="00FE7657" w:rsidRPr="00EE6C3A" w:rsidRDefault="00000000" w:rsidP="00EE6C3A">
      <w:pPr>
        <w:pStyle w:val="Compact"/>
        <w:numPr>
          <w:ilvl w:val="0"/>
          <w:numId w:val="3"/>
        </w:numPr>
        <w:jc w:val="both"/>
        <w:rPr>
          <w:rFonts w:ascii="Calibri" w:hAnsi="Calibri" w:cs="Calibri"/>
        </w:rPr>
      </w:pPr>
      <w:r w:rsidRPr="00EE6C3A">
        <w:rPr>
          <w:rFonts w:ascii="Calibri" w:hAnsi="Calibri" w:cs="Calibri"/>
        </w:rPr>
        <w:t>Solunum sayısını değerlendirmesi,</w:t>
      </w:r>
    </w:p>
    <w:p w14:paraId="0D65BE7F" w14:textId="77777777" w:rsidR="00FE7657" w:rsidRPr="00EE6C3A" w:rsidRDefault="00000000" w:rsidP="00EE6C3A">
      <w:pPr>
        <w:pStyle w:val="Compact"/>
        <w:numPr>
          <w:ilvl w:val="0"/>
          <w:numId w:val="3"/>
        </w:numPr>
        <w:jc w:val="both"/>
        <w:rPr>
          <w:rFonts w:ascii="Calibri" w:hAnsi="Calibri" w:cs="Calibri"/>
        </w:rPr>
      </w:pPr>
      <w:r w:rsidRPr="00EE6C3A">
        <w:rPr>
          <w:rFonts w:ascii="Calibri" w:hAnsi="Calibri" w:cs="Calibri"/>
        </w:rPr>
        <w:t>Manuel kan basıncı ölçmesi,</w:t>
      </w:r>
    </w:p>
    <w:p w14:paraId="1349D6D2" w14:textId="77777777" w:rsidR="00FE7657" w:rsidRPr="00EE6C3A" w:rsidRDefault="00000000" w:rsidP="00EE6C3A">
      <w:pPr>
        <w:pStyle w:val="Compact"/>
        <w:numPr>
          <w:ilvl w:val="0"/>
          <w:numId w:val="3"/>
        </w:numPr>
        <w:jc w:val="both"/>
        <w:rPr>
          <w:rFonts w:ascii="Calibri" w:hAnsi="Calibri" w:cs="Calibri"/>
        </w:rPr>
      </w:pPr>
      <w:r w:rsidRPr="00EE6C3A">
        <w:rPr>
          <w:rFonts w:ascii="Calibri" w:hAnsi="Calibri" w:cs="Calibri"/>
        </w:rPr>
        <w:t>Oksijen satürasyonunu ölçmesi,</w:t>
      </w:r>
    </w:p>
    <w:p w14:paraId="12C2F11C" w14:textId="77777777" w:rsidR="00FE7657" w:rsidRPr="00EE6C3A" w:rsidRDefault="00000000" w:rsidP="00EE6C3A">
      <w:pPr>
        <w:pStyle w:val="Compact"/>
        <w:numPr>
          <w:ilvl w:val="0"/>
          <w:numId w:val="3"/>
        </w:numPr>
        <w:jc w:val="both"/>
        <w:rPr>
          <w:rFonts w:ascii="Calibri" w:hAnsi="Calibri" w:cs="Calibri"/>
        </w:rPr>
      </w:pPr>
      <w:r w:rsidRPr="00EE6C3A">
        <w:rPr>
          <w:rFonts w:ascii="Calibri" w:hAnsi="Calibri" w:cs="Calibri"/>
        </w:rPr>
        <w:t>Bulguları doğru yorumlaması ve kayıt altına alması</w:t>
      </w:r>
    </w:p>
    <w:p w14:paraId="5BA88933" w14:textId="77777777" w:rsidR="00FE7657" w:rsidRPr="00EE6C3A" w:rsidRDefault="00000000" w:rsidP="00EE6C3A">
      <w:pPr>
        <w:pStyle w:val="FirstParagraph"/>
        <w:jc w:val="both"/>
        <w:rPr>
          <w:rFonts w:ascii="Calibri" w:hAnsi="Calibri" w:cs="Calibri"/>
        </w:rPr>
      </w:pPr>
      <w:r w:rsidRPr="00EE6C3A">
        <w:rPr>
          <w:rFonts w:ascii="Calibri" w:hAnsi="Calibri" w:cs="Calibri"/>
        </w:rPr>
        <w:t>beklenmektedir.</w:t>
      </w:r>
    </w:p>
    <w:p w14:paraId="6BA4550C" w14:textId="77777777" w:rsidR="00FE7657" w:rsidRPr="00EE6C3A" w:rsidRDefault="00000000" w:rsidP="00EE6C3A">
      <w:pPr>
        <w:pStyle w:val="GvdeMetni"/>
        <w:jc w:val="both"/>
        <w:rPr>
          <w:rFonts w:ascii="Calibri" w:hAnsi="Calibri" w:cs="Calibri"/>
        </w:rPr>
      </w:pPr>
      <w:r w:rsidRPr="00EE6C3A">
        <w:rPr>
          <w:rFonts w:ascii="Calibri" w:hAnsi="Calibri" w:cs="Calibri"/>
        </w:rPr>
        <w:t>Bu bölüm öğrencinin temel değerlendirme becerilerini ölçmektedir.</w:t>
      </w:r>
    </w:p>
    <w:p w14:paraId="1A5FA04D" w14:textId="77777777" w:rsidR="00FE7657" w:rsidRPr="00EE6C3A" w:rsidRDefault="00000000" w:rsidP="00EE6C3A">
      <w:pPr>
        <w:pStyle w:val="Balk3"/>
        <w:jc w:val="both"/>
        <w:rPr>
          <w:rFonts w:ascii="Calibri" w:hAnsi="Calibri" w:cs="Calibri"/>
          <w:sz w:val="24"/>
          <w:szCs w:val="24"/>
        </w:rPr>
      </w:pPr>
      <w:bookmarkStart w:id="4" w:name="X8ca8f7217bacf9ba5cc9b746fb9829c35609be1"/>
      <w:bookmarkEnd w:id="3"/>
      <w:r w:rsidRPr="00EE6C3A">
        <w:rPr>
          <w:rFonts w:ascii="Calibri" w:hAnsi="Calibri" w:cs="Calibri"/>
          <w:sz w:val="24"/>
          <w:szCs w:val="24"/>
        </w:rPr>
        <w:t>2. Bölüm: Kura ile Belirlenen Uygulama (50 Puan)</w:t>
      </w:r>
    </w:p>
    <w:p w14:paraId="619575E0" w14:textId="77777777" w:rsidR="00FE7657" w:rsidRPr="00EE6C3A" w:rsidRDefault="00000000" w:rsidP="00EE6C3A">
      <w:pPr>
        <w:pStyle w:val="FirstParagraph"/>
        <w:jc w:val="both"/>
        <w:rPr>
          <w:rFonts w:ascii="Calibri" w:hAnsi="Calibri" w:cs="Calibri"/>
        </w:rPr>
      </w:pPr>
      <w:r w:rsidRPr="00EE6C3A">
        <w:rPr>
          <w:rFonts w:ascii="Calibri" w:hAnsi="Calibri" w:cs="Calibri"/>
        </w:rPr>
        <w:t>İkinci bölümde öğrenci, sınav öncesinde kura çekerek uygulama konusunu belirlemektedir.</w:t>
      </w:r>
    </w:p>
    <w:p w14:paraId="3DD7EC4A" w14:textId="77777777" w:rsidR="00FE7657" w:rsidRPr="00EE6C3A" w:rsidRDefault="00000000" w:rsidP="00EE6C3A">
      <w:pPr>
        <w:pStyle w:val="GvdeMetni"/>
        <w:jc w:val="both"/>
        <w:rPr>
          <w:rFonts w:ascii="Calibri" w:hAnsi="Calibri" w:cs="Calibri"/>
        </w:rPr>
      </w:pPr>
      <w:r w:rsidRPr="00EE6C3A">
        <w:rPr>
          <w:rFonts w:ascii="Calibri" w:hAnsi="Calibri" w:cs="Calibri"/>
        </w:rPr>
        <w:t>Kura sonucunda öğrenciye aşağıdaki becerilerden biri verilebilmektedir:</w:t>
      </w:r>
    </w:p>
    <w:p w14:paraId="1F90AB86"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Nazogastrik sonda uygulamaları</w:t>
      </w:r>
    </w:p>
    <w:p w14:paraId="0C1108F4"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lastRenderedPageBreak/>
        <w:t>Üriner kateter uygulamaları</w:t>
      </w:r>
    </w:p>
    <w:p w14:paraId="049120E2"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Lavman uygulaması</w:t>
      </w:r>
    </w:p>
    <w:p w14:paraId="4EA71FF8"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Kolostomi bakımı</w:t>
      </w:r>
    </w:p>
    <w:p w14:paraId="7C824AD3"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Sürgü kullanımı</w:t>
      </w:r>
    </w:p>
    <w:p w14:paraId="2D7D89C6"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İlaç uygulamaları</w:t>
      </w:r>
    </w:p>
    <w:p w14:paraId="441B33D7"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Oksijen uygulamaları</w:t>
      </w:r>
    </w:p>
    <w:p w14:paraId="62A0A0CF"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Aspirasyon</w:t>
      </w:r>
    </w:p>
    <w:p w14:paraId="47462002"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Hasta pozisyonları</w:t>
      </w:r>
    </w:p>
    <w:p w14:paraId="6846BB66"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Hijyen uygulamaları</w:t>
      </w:r>
    </w:p>
    <w:p w14:paraId="7C902D9D"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Enfeksiyon kontrolü uygulamaları</w:t>
      </w:r>
    </w:p>
    <w:p w14:paraId="4232E003" w14:textId="77777777" w:rsidR="00FE7657" w:rsidRPr="00EE6C3A" w:rsidRDefault="00000000" w:rsidP="00EE6C3A">
      <w:pPr>
        <w:pStyle w:val="Compact"/>
        <w:numPr>
          <w:ilvl w:val="0"/>
          <w:numId w:val="4"/>
        </w:numPr>
        <w:jc w:val="both"/>
        <w:rPr>
          <w:rFonts w:ascii="Calibri" w:hAnsi="Calibri" w:cs="Calibri"/>
        </w:rPr>
      </w:pPr>
      <w:r w:rsidRPr="00EE6C3A">
        <w:rPr>
          <w:rFonts w:ascii="Calibri" w:hAnsi="Calibri" w:cs="Calibri"/>
        </w:rPr>
        <w:t>Diğer laboratuvar becerileri</w:t>
      </w:r>
    </w:p>
    <w:p w14:paraId="34C8B639" w14:textId="77777777" w:rsidR="00FE7657" w:rsidRPr="00EE6C3A" w:rsidRDefault="00000000" w:rsidP="00EE6C3A">
      <w:pPr>
        <w:pStyle w:val="FirstParagraph"/>
        <w:jc w:val="both"/>
        <w:rPr>
          <w:rFonts w:ascii="Calibri" w:hAnsi="Calibri" w:cs="Calibri"/>
        </w:rPr>
      </w:pPr>
      <w:r w:rsidRPr="00EE6C3A">
        <w:rPr>
          <w:rFonts w:ascii="Calibri" w:hAnsi="Calibri" w:cs="Calibri"/>
        </w:rPr>
        <w:t>Öğrenci belirlenen uygulamayı işlem basamaklarına uygun şekilde gerçekleştirmektedir.</w:t>
      </w:r>
    </w:p>
    <w:p w14:paraId="13036819" w14:textId="77777777" w:rsidR="00FE7657" w:rsidRPr="00EE6C3A" w:rsidRDefault="00000000" w:rsidP="00EE6C3A">
      <w:pPr>
        <w:pStyle w:val="Balk2"/>
        <w:jc w:val="both"/>
        <w:rPr>
          <w:rFonts w:ascii="Calibri" w:hAnsi="Calibri" w:cs="Calibri"/>
          <w:sz w:val="24"/>
          <w:szCs w:val="24"/>
        </w:rPr>
      </w:pPr>
      <w:bookmarkStart w:id="5" w:name="değerlendirme-yöntemi"/>
      <w:bookmarkEnd w:id="2"/>
      <w:bookmarkEnd w:id="4"/>
      <w:r w:rsidRPr="00EE6C3A">
        <w:rPr>
          <w:rFonts w:ascii="Calibri" w:hAnsi="Calibri" w:cs="Calibri"/>
          <w:sz w:val="24"/>
          <w:szCs w:val="24"/>
        </w:rPr>
        <w:t>Değerlendirme Yöntemi</w:t>
      </w:r>
    </w:p>
    <w:p w14:paraId="04BD5430" w14:textId="77777777" w:rsidR="00FE7657" w:rsidRPr="00EE6C3A" w:rsidRDefault="00000000" w:rsidP="00EE6C3A">
      <w:pPr>
        <w:pStyle w:val="FirstParagraph"/>
        <w:jc w:val="both"/>
        <w:rPr>
          <w:rFonts w:ascii="Calibri" w:hAnsi="Calibri" w:cs="Calibri"/>
        </w:rPr>
      </w:pPr>
      <w:r w:rsidRPr="00EE6C3A">
        <w:rPr>
          <w:rFonts w:ascii="Calibri" w:hAnsi="Calibri" w:cs="Calibri"/>
        </w:rPr>
        <w:t xml:space="preserve">Öğretim elemanı değerlendirme sırasında her uygulama için hazırlanmış standart </w:t>
      </w:r>
      <w:r w:rsidRPr="00EE6C3A">
        <w:rPr>
          <w:rFonts w:ascii="Calibri" w:hAnsi="Calibri" w:cs="Calibri"/>
          <w:b/>
          <w:bCs/>
        </w:rPr>
        <w:t>İşlem Basamakları Kontrol Listesini</w:t>
      </w:r>
      <w:r w:rsidRPr="00EE6C3A">
        <w:rPr>
          <w:rFonts w:ascii="Calibri" w:hAnsi="Calibri" w:cs="Calibri"/>
        </w:rPr>
        <w:t xml:space="preserve"> kullanmaktadır.</w:t>
      </w:r>
    </w:p>
    <w:p w14:paraId="6E536564" w14:textId="77777777" w:rsidR="00FE7657" w:rsidRPr="00EE6C3A" w:rsidRDefault="00000000" w:rsidP="00EE6C3A">
      <w:pPr>
        <w:pStyle w:val="GvdeMetni"/>
        <w:jc w:val="both"/>
        <w:rPr>
          <w:rFonts w:ascii="Calibri" w:hAnsi="Calibri" w:cs="Calibri"/>
        </w:rPr>
      </w:pPr>
      <w:r w:rsidRPr="00EE6C3A">
        <w:rPr>
          <w:rFonts w:ascii="Calibri" w:hAnsi="Calibri" w:cs="Calibri"/>
        </w:rPr>
        <w:t>Kontrol listelerinde;</w:t>
      </w:r>
    </w:p>
    <w:p w14:paraId="106590C3"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Hazırlık aşaması</w:t>
      </w:r>
    </w:p>
    <w:p w14:paraId="236F3DD1"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Malzemelerin hazırlanması</w:t>
      </w:r>
    </w:p>
    <w:p w14:paraId="7DA33E82"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Kimlik doğrulama</w:t>
      </w:r>
    </w:p>
    <w:p w14:paraId="7AA1FB48"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Hasta güvenliği</w:t>
      </w:r>
    </w:p>
    <w:p w14:paraId="3331F550"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Mahremiyetin sağlanması</w:t>
      </w:r>
    </w:p>
    <w:p w14:paraId="1E9CD728"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El hijyeni</w:t>
      </w:r>
    </w:p>
    <w:p w14:paraId="01F6CBE3"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Aseptik tekniklere uyum</w:t>
      </w:r>
    </w:p>
    <w:p w14:paraId="73F87956"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İşlemin doğru sıralama ile uygulanması</w:t>
      </w:r>
    </w:p>
    <w:p w14:paraId="1E53C917"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İşlem sonrası bakım</w:t>
      </w:r>
    </w:p>
    <w:p w14:paraId="0F563087" w14:textId="77777777" w:rsidR="00FE7657" w:rsidRPr="00EE6C3A" w:rsidRDefault="00000000" w:rsidP="00EE6C3A">
      <w:pPr>
        <w:pStyle w:val="Compact"/>
        <w:numPr>
          <w:ilvl w:val="0"/>
          <w:numId w:val="5"/>
        </w:numPr>
        <w:jc w:val="both"/>
        <w:rPr>
          <w:rFonts w:ascii="Calibri" w:hAnsi="Calibri" w:cs="Calibri"/>
        </w:rPr>
      </w:pPr>
      <w:r w:rsidRPr="00EE6C3A">
        <w:rPr>
          <w:rFonts w:ascii="Calibri" w:hAnsi="Calibri" w:cs="Calibri"/>
        </w:rPr>
        <w:t>Kayıt işlemleri</w:t>
      </w:r>
    </w:p>
    <w:p w14:paraId="78907538" w14:textId="77777777" w:rsidR="00FE7657" w:rsidRPr="00EE6C3A" w:rsidRDefault="00000000" w:rsidP="00EE6C3A">
      <w:pPr>
        <w:pStyle w:val="FirstParagraph"/>
        <w:jc w:val="both"/>
        <w:rPr>
          <w:rFonts w:ascii="Calibri" w:hAnsi="Calibri" w:cs="Calibri"/>
        </w:rPr>
      </w:pPr>
      <w:r w:rsidRPr="00EE6C3A">
        <w:rPr>
          <w:rFonts w:ascii="Calibri" w:hAnsi="Calibri" w:cs="Calibri"/>
        </w:rPr>
        <w:t>ayrı ayrı değerlendirilmektedir.</w:t>
      </w:r>
    </w:p>
    <w:p w14:paraId="58EDDECD" w14:textId="77777777" w:rsidR="00FE7657" w:rsidRPr="00EE6C3A" w:rsidRDefault="00000000" w:rsidP="00EE6C3A">
      <w:pPr>
        <w:pStyle w:val="GvdeMetni"/>
        <w:jc w:val="both"/>
        <w:rPr>
          <w:rFonts w:ascii="Calibri" w:hAnsi="Calibri" w:cs="Calibri"/>
        </w:rPr>
      </w:pPr>
      <w:r w:rsidRPr="00EE6C3A">
        <w:rPr>
          <w:rFonts w:ascii="Calibri" w:hAnsi="Calibri" w:cs="Calibri"/>
        </w:rPr>
        <w:t>Her basamak gözlenerek puanlandırılmakta ve öğrencinin toplam başarı puanı hesaplanmaktadır.</w:t>
      </w:r>
    </w:p>
    <w:p w14:paraId="3889493F" w14:textId="77777777" w:rsidR="00FE7657" w:rsidRPr="00EE6C3A" w:rsidRDefault="00000000" w:rsidP="00EE6C3A">
      <w:pPr>
        <w:pStyle w:val="Balk2"/>
        <w:jc w:val="both"/>
        <w:rPr>
          <w:rFonts w:ascii="Calibri" w:hAnsi="Calibri" w:cs="Calibri"/>
          <w:sz w:val="24"/>
          <w:szCs w:val="24"/>
        </w:rPr>
      </w:pPr>
      <w:bookmarkStart w:id="6" w:name="ölçme-aracının-özellikleri"/>
      <w:bookmarkEnd w:id="5"/>
      <w:r w:rsidRPr="00EE6C3A">
        <w:rPr>
          <w:rFonts w:ascii="Calibri" w:hAnsi="Calibri" w:cs="Calibri"/>
          <w:sz w:val="24"/>
          <w:szCs w:val="24"/>
        </w:rPr>
        <w:t>Ölçme Aracının Özellikleri</w:t>
      </w:r>
    </w:p>
    <w:p w14:paraId="05CBC983" w14:textId="77777777" w:rsidR="00FE7657" w:rsidRPr="00EE6C3A" w:rsidRDefault="00000000" w:rsidP="00EE6C3A">
      <w:pPr>
        <w:pStyle w:val="FirstParagraph"/>
        <w:jc w:val="both"/>
        <w:rPr>
          <w:rFonts w:ascii="Calibri" w:hAnsi="Calibri" w:cs="Calibri"/>
        </w:rPr>
      </w:pPr>
      <w:r w:rsidRPr="00EE6C3A">
        <w:rPr>
          <w:rFonts w:ascii="Calibri" w:hAnsi="Calibri" w:cs="Calibri"/>
        </w:rPr>
        <w:t>Sınavda kullanılan kontrol listeleri yapılandırılmış gözlem formu niteliğindedir.</w:t>
      </w:r>
    </w:p>
    <w:p w14:paraId="75FE4EF9" w14:textId="77777777" w:rsidR="00FE7657" w:rsidRPr="00EE6C3A" w:rsidRDefault="00000000" w:rsidP="00EE6C3A">
      <w:pPr>
        <w:pStyle w:val="GvdeMetni"/>
        <w:jc w:val="both"/>
        <w:rPr>
          <w:rFonts w:ascii="Calibri" w:hAnsi="Calibri" w:cs="Calibri"/>
        </w:rPr>
      </w:pPr>
      <w:r w:rsidRPr="00EE6C3A">
        <w:rPr>
          <w:rFonts w:ascii="Calibri" w:hAnsi="Calibri" w:cs="Calibri"/>
        </w:rPr>
        <w:t>Bu formlar;</w:t>
      </w:r>
    </w:p>
    <w:p w14:paraId="3828A2FD" w14:textId="77777777" w:rsidR="00FE7657" w:rsidRPr="00EE6C3A" w:rsidRDefault="00000000" w:rsidP="00EE6C3A">
      <w:pPr>
        <w:pStyle w:val="Compact"/>
        <w:numPr>
          <w:ilvl w:val="0"/>
          <w:numId w:val="6"/>
        </w:numPr>
        <w:jc w:val="both"/>
        <w:rPr>
          <w:rFonts w:ascii="Calibri" w:hAnsi="Calibri" w:cs="Calibri"/>
        </w:rPr>
      </w:pPr>
      <w:r w:rsidRPr="00EE6C3A">
        <w:rPr>
          <w:rFonts w:ascii="Calibri" w:hAnsi="Calibri" w:cs="Calibri"/>
        </w:rPr>
        <w:t>bütün öğrenciler için aynı kriterleri kullanmaktadır,</w:t>
      </w:r>
    </w:p>
    <w:p w14:paraId="0A019968" w14:textId="77777777" w:rsidR="00FE7657" w:rsidRPr="00EE6C3A" w:rsidRDefault="00000000" w:rsidP="00EE6C3A">
      <w:pPr>
        <w:pStyle w:val="Compact"/>
        <w:numPr>
          <w:ilvl w:val="0"/>
          <w:numId w:val="6"/>
        </w:numPr>
        <w:jc w:val="both"/>
        <w:rPr>
          <w:rFonts w:ascii="Calibri" w:hAnsi="Calibri" w:cs="Calibri"/>
        </w:rPr>
      </w:pPr>
      <w:r w:rsidRPr="00EE6C3A">
        <w:rPr>
          <w:rFonts w:ascii="Calibri" w:hAnsi="Calibri" w:cs="Calibri"/>
        </w:rPr>
        <w:t>uygulamaların standart şekilde değerlendirilmesini sağlamaktadır,</w:t>
      </w:r>
    </w:p>
    <w:p w14:paraId="7A66E7EB" w14:textId="77777777" w:rsidR="00FE7657" w:rsidRPr="00EE6C3A" w:rsidRDefault="00000000" w:rsidP="00EE6C3A">
      <w:pPr>
        <w:pStyle w:val="Compact"/>
        <w:numPr>
          <w:ilvl w:val="0"/>
          <w:numId w:val="6"/>
        </w:numPr>
        <w:jc w:val="both"/>
        <w:rPr>
          <w:rFonts w:ascii="Calibri" w:hAnsi="Calibri" w:cs="Calibri"/>
        </w:rPr>
      </w:pPr>
      <w:r w:rsidRPr="00EE6C3A">
        <w:rPr>
          <w:rFonts w:ascii="Calibri" w:hAnsi="Calibri" w:cs="Calibri"/>
        </w:rPr>
        <w:lastRenderedPageBreak/>
        <w:t>değerlendirmede objektifliği artırmaktadır,</w:t>
      </w:r>
    </w:p>
    <w:p w14:paraId="58DC2AF7" w14:textId="77777777" w:rsidR="00FE7657" w:rsidRPr="00EE6C3A" w:rsidRDefault="00000000" w:rsidP="00EE6C3A">
      <w:pPr>
        <w:pStyle w:val="Compact"/>
        <w:numPr>
          <w:ilvl w:val="0"/>
          <w:numId w:val="6"/>
        </w:numPr>
        <w:jc w:val="both"/>
        <w:rPr>
          <w:rFonts w:ascii="Calibri" w:hAnsi="Calibri" w:cs="Calibri"/>
        </w:rPr>
      </w:pPr>
      <w:r w:rsidRPr="00EE6C3A">
        <w:rPr>
          <w:rFonts w:ascii="Calibri" w:hAnsi="Calibri" w:cs="Calibri"/>
        </w:rPr>
        <w:t>öğretim elemanları arasında puanlama birliği oluşturmayı amaçlamaktadır.</w:t>
      </w:r>
    </w:p>
    <w:p w14:paraId="116924AB" w14:textId="77777777" w:rsidR="00FE7657" w:rsidRPr="00EE6C3A" w:rsidRDefault="00000000" w:rsidP="00EE6C3A">
      <w:pPr>
        <w:pStyle w:val="FirstParagraph"/>
        <w:jc w:val="both"/>
        <w:rPr>
          <w:rFonts w:ascii="Calibri" w:hAnsi="Calibri" w:cs="Calibri"/>
        </w:rPr>
      </w:pPr>
      <w:r w:rsidRPr="00EE6C3A">
        <w:rPr>
          <w:rFonts w:ascii="Calibri" w:hAnsi="Calibri" w:cs="Calibri"/>
        </w:rPr>
        <w:t>Her uygulamanın sonunda “Uygulama Sonu Değerlendirme Başarı Notu” bölümü yer almakta ve öğretim elemanı tarafından puanlandırma yapılmaktadır.</w:t>
      </w:r>
    </w:p>
    <w:p w14:paraId="09B06CEC" w14:textId="77777777" w:rsidR="00FE7657" w:rsidRPr="00EE6C3A" w:rsidRDefault="00000000" w:rsidP="00EE6C3A">
      <w:pPr>
        <w:pStyle w:val="Balk2"/>
        <w:jc w:val="both"/>
        <w:rPr>
          <w:rFonts w:ascii="Calibri" w:hAnsi="Calibri" w:cs="Calibri"/>
          <w:sz w:val="24"/>
          <w:szCs w:val="24"/>
        </w:rPr>
      </w:pPr>
      <w:bookmarkStart w:id="7" w:name="Xd6a0b2767a1ec3faa23dac74e32f90c15aa1be1"/>
      <w:bookmarkEnd w:id="6"/>
      <w:r w:rsidRPr="00EE6C3A">
        <w:rPr>
          <w:rFonts w:ascii="Calibri" w:hAnsi="Calibri" w:cs="Calibri"/>
          <w:sz w:val="24"/>
          <w:szCs w:val="24"/>
        </w:rPr>
        <w:t>Geçerlik ve Güvenirlik Açısından Değerlendirme</w:t>
      </w:r>
    </w:p>
    <w:p w14:paraId="504F4112" w14:textId="77777777" w:rsidR="00FE7657" w:rsidRPr="00EE6C3A" w:rsidRDefault="00000000" w:rsidP="00EE6C3A">
      <w:pPr>
        <w:pStyle w:val="FirstParagraph"/>
        <w:jc w:val="both"/>
        <w:rPr>
          <w:rFonts w:ascii="Calibri" w:hAnsi="Calibri" w:cs="Calibri"/>
        </w:rPr>
      </w:pPr>
      <w:r w:rsidRPr="00EE6C3A">
        <w:rPr>
          <w:rFonts w:ascii="Calibri" w:hAnsi="Calibri" w:cs="Calibri"/>
        </w:rPr>
        <w:t>Sınavın kapsam geçerliği yüksektir. Çünkü hemşirelik esasları dersinde öğretilen temel klinik beceriler uygulama sınavına yansıtılmıştır.</w:t>
      </w:r>
    </w:p>
    <w:p w14:paraId="0B80373E" w14:textId="77777777" w:rsidR="00FE7657" w:rsidRPr="00EE6C3A" w:rsidRDefault="00000000" w:rsidP="00EE6C3A">
      <w:pPr>
        <w:pStyle w:val="GvdeMetni"/>
        <w:jc w:val="both"/>
        <w:rPr>
          <w:rFonts w:ascii="Calibri" w:hAnsi="Calibri" w:cs="Calibri"/>
        </w:rPr>
      </w:pPr>
      <w:r w:rsidRPr="00EE6C3A">
        <w:rPr>
          <w:rFonts w:ascii="Calibri" w:hAnsi="Calibri" w:cs="Calibri"/>
        </w:rPr>
        <w:t>Standart kontrol listelerinin kullanılması, tüm öğrencilerin aynı ölçütlerle değerlendirilmesini sağlayarak güvenirliği artırmaktadır.</w:t>
      </w:r>
    </w:p>
    <w:p w14:paraId="50D407FC" w14:textId="77777777" w:rsidR="00FE7657" w:rsidRPr="00EE6C3A" w:rsidRDefault="00000000" w:rsidP="00EE6C3A">
      <w:pPr>
        <w:pStyle w:val="GvdeMetni"/>
        <w:jc w:val="both"/>
        <w:rPr>
          <w:rFonts w:ascii="Calibri" w:hAnsi="Calibri" w:cs="Calibri"/>
        </w:rPr>
      </w:pPr>
      <w:r w:rsidRPr="00EE6C3A">
        <w:rPr>
          <w:rFonts w:ascii="Calibri" w:hAnsi="Calibri" w:cs="Calibri"/>
        </w:rPr>
        <w:t>Kura sistemi sayesinde öğrencilerin ezbere değil, tüm uygulamalara hazırlıklı olmaları teşvik edilmektedir.</w:t>
      </w:r>
    </w:p>
    <w:p w14:paraId="71432CCE" w14:textId="77777777" w:rsidR="00FE7657" w:rsidRPr="00EE6C3A" w:rsidRDefault="00000000" w:rsidP="00EE6C3A">
      <w:pPr>
        <w:pStyle w:val="Balk2"/>
        <w:jc w:val="both"/>
        <w:rPr>
          <w:rFonts w:ascii="Calibri" w:hAnsi="Calibri" w:cs="Calibri"/>
          <w:sz w:val="24"/>
          <w:szCs w:val="24"/>
        </w:rPr>
      </w:pPr>
      <w:bookmarkStart w:id="8" w:name="Xa6328538940c7c38f5b4421921709a8aa016cbf"/>
      <w:bookmarkEnd w:id="7"/>
      <w:r w:rsidRPr="00EE6C3A">
        <w:rPr>
          <w:rFonts w:ascii="Calibri" w:hAnsi="Calibri" w:cs="Calibri"/>
          <w:sz w:val="24"/>
          <w:szCs w:val="24"/>
        </w:rPr>
        <w:t>Ölçme ve Değerlendirme Sürecinin Güçlü Yönleri</w:t>
      </w:r>
    </w:p>
    <w:p w14:paraId="391AC802" w14:textId="77777777" w:rsidR="00FE7657" w:rsidRPr="00EE6C3A" w:rsidRDefault="00000000" w:rsidP="00EE6C3A">
      <w:pPr>
        <w:pStyle w:val="Compact"/>
        <w:numPr>
          <w:ilvl w:val="0"/>
          <w:numId w:val="7"/>
        </w:numPr>
        <w:jc w:val="both"/>
        <w:rPr>
          <w:rFonts w:ascii="Calibri" w:hAnsi="Calibri" w:cs="Calibri"/>
        </w:rPr>
      </w:pPr>
      <w:r w:rsidRPr="00EE6C3A">
        <w:rPr>
          <w:rFonts w:ascii="Calibri" w:hAnsi="Calibri" w:cs="Calibri"/>
        </w:rPr>
        <w:t>Objektif değerlendirme kriterleri kullanılmaktadır.</w:t>
      </w:r>
    </w:p>
    <w:p w14:paraId="5377C13A" w14:textId="77777777" w:rsidR="00FE7657" w:rsidRPr="00EE6C3A" w:rsidRDefault="00000000" w:rsidP="00EE6C3A">
      <w:pPr>
        <w:pStyle w:val="Compact"/>
        <w:numPr>
          <w:ilvl w:val="0"/>
          <w:numId w:val="7"/>
        </w:numPr>
        <w:jc w:val="both"/>
        <w:rPr>
          <w:rFonts w:ascii="Calibri" w:hAnsi="Calibri" w:cs="Calibri"/>
        </w:rPr>
      </w:pPr>
      <w:r w:rsidRPr="00EE6C3A">
        <w:rPr>
          <w:rFonts w:ascii="Calibri" w:hAnsi="Calibri" w:cs="Calibri"/>
        </w:rPr>
        <w:t>Standart kontrol listeleri ile puanlama yapılmaktadır.</w:t>
      </w:r>
    </w:p>
    <w:p w14:paraId="343CB95E" w14:textId="77777777" w:rsidR="00FE7657" w:rsidRPr="00EE6C3A" w:rsidRDefault="00000000" w:rsidP="00EE6C3A">
      <w:pPr>
        <w:pStyle w:val="Compact"/>
        <w:numPr>
          <w:ilvl w:val="0"/>
          <w:numId w:val="7"/>
        </w:numPr>
        <w:jc w:val="both"/>
        <w:rPr>
          <w:rFonts w:ascii="Calibri" w:hAnsi="Calibri" w:cs="Calibri"/>
        </w:rPr>
      </w:pPr>
      <w:r w:rsidRPr="00EE6C3A">
        <w:rPr>
          <w:rFonts w:ascii="Calibri" w:hAnsi="Calibri" w:cs="Calibri"/>
        </w:rPr>
        <w:t>Temel klinik beceriler doğrudan gözlenmektedir.</w:t>
      </w:r>
    </w:p>
    <w:p w14:paraId="18A02930" w14:textId="77777777" w:rsidR="00FE7657" w:rsidRPr="00EE6C3A" w:rsidRDefault="00000000" w:rsidP="00EE6C3A">
      <w:pPr>
        <w:pStyle w:val="Compact"/>
        <w:numPr>
          <w:ilvl w:val="0"/>
          <w:numId w:val="7"/>
        </w:numPr>
        <w:jc w:val="both"/>
        <w:rPr>
          <w:rFonts w:ascii="Calibri" w:hAnsi="Calibri" w:cs="Calibri"/>
        </w:rPr>
      </w:pPr>
      <w:r w:rsidRPr="00EE6C3A">
        <w:rPr>
          <w:rFonts w:ascii="Calibri" w:hAnsi="Calibri" w:cs="Calibri"/>
        </w:rPr>
        <w:t>Hasta güvenliği ve enfeksiyon kontrolü değerlendirilmektedir.</w:t>
      </w:r>
    </w:p>
    <w:p w14:paraId="5358C857" w14:textId="77777777" w:rsidR="00FE7657" w:rsidRPr="00EE6C3A" w:rsidRDefault="00000000" w:rsidP="00EE6C3A">
      <w:pPr>
        <w:pStyle w:val="Compact"/>
        <w:numPr>
          <w:ilvl w:val="0"/>
          <w:numId w:val="7"/>
        </w:numPr>
        <w:jc w:val="both"/>
        <w:rPr>
          <w:rFonts w:ascii="Calibri" w:hAnsi="Calibri" w:cs="Calibri"/>
        </w:rPr>
      </w:pPr>
      <w:r w:rsidRPr="00EE6C3A">
        <w:rPr>
          <w:rFonts w:ascii="Calibri" w:hAnsi="Calibri" w:cs="Calibri"/>
        </w:rPr>
        <w:t>Öğrencinin teorik bilgiyi uygulamaya dönüştürme becerisi ölçülmektedir.</w:t>
      </w:r>
    </w:p>
    <w:p w14:paraId="27B466B1" w14:textId="77777777" w:rsidR="00FE7657" w:rsidRPr="00EE6C3A" w:rsidRDefault="00000000" w:rsidP="00EE6C3A">
      <w:pPr>
        <w:pStyle w:val="Balk2"/>
        <w:jc w:val="both"/>
        <w:rPr>
          <w:rFonts w:ascii="Calibri" w:hAnsi="Calibri" w:cs="Calibri"/>
          <w:sz w:val="24"/>
          <w:szCs w:val="24"/>
        </w:rPr>
      </w:pPr>
      <w:bookmarkStart w:id="9" w:name="sonuç"/>
      <w:bookmarkEnd w:id="8"/>
      <w:r w:rsidRPr="00EE6C3A">
        <w:rPr>
          <w:rFonts w:ascii="Calibri" w:hAnsi="Calibri" w:cs="Calibri"/>
          <w:sz w:val="24"/>
          <w:szCs w:val="24"/>
        </w:rPr>
        <w:t>Sonuç</w:t>
      </w:r>
    </w:p>
    <w:p w14:paraId="4ED45E41" w14:textId="77777777" w:rsidR="00FE7657" w:rsidRPr="00EE6C3A" w:rsidRDefault="00000000" w:rsidP="00EE6C3A">
      <w:pPr>
        <w:pStyle w:val="FirstParagraph"/>
        <w:jc w:val="both"/>
        <w:rPr>
          <w:rFonts w:ascii="Calibri" w:hAnsi="Calibri" w:cs="Calibri"/>
        </w:rPr>
      </w:pPr>
      <w:r w:rsidRPr="00EE6C3A">
        <w:rPr>
          <w:rFonts w:ascii="Calibri" w:hAnsi="Calibri" w:cs="Calibri"/>
        </w:rPr>
        <w:t>Hemşirelik Esasları uygulama sınavı, öğrencilerin temel klinik becerilerini gerçek uygulamaya yakın laboratuvar ortamında değerlendiren performans temelli bir ölçme yöntemidir. Sınavın yaşamsal bulgular ve kura ile belirlenen uygulama olmak üzere iki bölümden oluşması, hem temel hem de uygulamaya özgü becerilerin değerlendirilmesini sağlamaktadır. Standart işlem basamakları kontrol listelerinin kullanılması ölçme sürecinin objektifliğini ve güvenirliğini artıran önemli bir özelliktir.</w:t>
      </w:r>
      <w:bookmarkEnd w:id="0"/>
      <w:bookmarkEnd w:id="9"/>
    </w:p>
    <w:sectPr w:rsidR="00FE7657" w:rsidRPr="00EE6C3A">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388E23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8A02D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07928136">
    <w:abstractNumId w:val="0"/>
  </w:num>
  <w:num w:numId="2" w16cid:durableId="1513185172">
    <w:abstractNumId w:val="1"/>
  </w:num>
  <w:num w:numId="3" w16cid:durableId="1794127013">
    <w:abstractNumId w:val="1"/>
  </w:num>
  <w:num w:numId="4" w16cid:durableId="313803195">
    <w:abstractNumId w:val="1"/>
  </w:num>
  <w:num w:numId="5" w16cid:durableId="1108739191">
    <w:abstractNumId w:val="1"/>
  </w:num>
  <w:num w:numId="6" w16cid:durableId="1606378988">
    <w:abstractNumId w:val="1"/>
  </w:num>
  <w:num w:numId="7" w16cid:durableId="775246044">
    <w:abstractNumId w:val="1"/>
  </w:num>
  <w:num w:numId="8" w16cid:durableId="1389107700">
    <w:abstractNumId w:val="1"/>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E7657"/>
    <w:rsid w:val="00CB4D6B"/>
    <w:rsid w:val="00EE6C3A"/>
    <w:rsid w:val="00FE7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605BDD"/>
  <w15:docId w15:val="{2C067999-15AE-E34A-A208-D9ACBA04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15</Words>
  <Characters>3510</Characters>
  <Application>Microsoft Office Word</Application>
  <DocSecurity>0</DocSecurity>
  <Lines>29</Lines>
  <Paragraphs>8</Paragraphs>
  <ScaleCrop>false</ScaleCrop>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ÜŞRA YÜRÜK</cp:lastModifiedBy>
  <cp:revision>2</cp:revision>
  <dcterms:created xsi:type="dcterms:W3CDTF">2026-07-10T10:01:00Z</dcterms:created>
  <dcterms:modified xsi:type="dcterms:W3CDTF">2026-07-10T10:02:00Z</dcterms:modified>
</cp:coreProperties>
</file>